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7C5D0B" w:rsidR="003A4ADE" w:rsidP="003A4ADE" w:rsidRDefault="003A4ADE" w14:paraId="1462A9A0" w14:textId="5D51DD81">
      <w:pPr>
        <w:pStyle w:val="FGHeading1"/>
        <w:rPr>
          <w:sz w:val="32"/>
          <w:szCs w:val="32"/>
        </w:rPr>
      </w:pPr>
      <w:bookmarkStart w:name="_GoBack" w:id="0"/>
      <w:bookmarkEnd w:id="0"/>
      <w:r w:rsidRPr="007C5D0B">
        <w:rPr>
          <w:sz w:val="32"/>
          <w:szCs w:val="32"/>
        </w:rPr>
        <w:t>Informed Consent</w:t>
      </w:r>
      <w:r w:rsidR="00761996">
        <w:rPr>
          <w:sz w:val="32"/>
          <w:szCs w:val="32"/>
        </w:rPr>
        <w:t>: DoT Concept Testing</w:t>
      </w:r>
    </w:p>
    <w:p w:rsidR="003A4ADE" w:rsidP="00A3212C" w:rsidRDefault="003A4ADE" w14:paraId="28121D8B" w14:textId="77777777">
      <w:pPr>
        <w:pStyle w:val="BodyText2"/>
        <w:jc w:val="left"/>
        <w:rPr>
          <w:rFonts w:ascii="Garamond" w:hAnsi="Garamond"/>
          <w:szCs w:val="24"/>
        </w:rPr>
      </w:pPr>
    </w:p>
    <w:p w:rsidRPr="00A625E7" w:rsidR="00747482" w:rsidP="00747482" w:rsidRDefault="00A3212C" w14:paraId="5A041CBC" w14:textId="5ECF2E08">
      <w:pPr>
        <w:pStyle w:val="BodyText2"/>
        <w:tabs>
          <w:tab w:val="left" w:pos="720"/>
        </w:tabs>
        <w:jc w:val="left"/>
      </w:pPr>
      <w:r w:rsidRPr="00A625E7">
        <w:rPr>
          <w:szCs w:val="24"/>
        </w:rPr>
        <w:t xml:space="preserve">As part of a </w:t>
      </w:r>
      <w:r w:rsidR="007D406A">
        <w:rPr>
          <w:szCs w:val="24"/>
        </w:rPr>
        <w:t>project</w:t>
      </w:r>
      <w:r w:rsidRPr="00A625E7" w:rsidR="007D406A">
        <w:rPr>
          <w:szCs w:val="24"/>
        </w:rPr>
        <w:t xml:space="preserve"> </w:t>
      </w:r>
      <w:r w:rsidRPr="00A625E7">
        <w:rPr>
          <w:szCs w:val="24"/>
        </w:rPr>
        <w:t xml:space="preserve">for </w:t>
      </w:r>
      <w:r w:rsidRPr="00A625E7" w:rsidR="007D7EF7">
        <w:rPr>
          <w:szCs w:val="24"/>
        </w:rPr>
        <w:t xml:space="preserve">the </w:t>
      </w:r>
      <w:r w:rsidRPr="00A625E7" w:rsidR="00474A81">
        <w:rPr>
          <w:szCs w:val="24"/>
        </w:rPr>
        <w:t>Health Resources and Services Administration</w:t>
      </w:r>
      <w:r w:rsidR="00CB55F3">
        <w:rPr>
          <w:szCs w:val="24"/>
        </w:rPr>
        <w:t xml:space="preserve"> (HRSA)</w:t>
      </w:r>
      <w:r w:rsidRPr="00A625E7" w:rsidR="003A4ADE">
        <w:rPr>
          <w:szCs w:val="24"/>
        </w:rPr>
        <w:t xml:space="preserve">, </w:t>
      </w:r>
      <w:r w:rsidRPr="00A625E7" w:rsidR="00474A81">
        <w:rPr>
          <w:szCs w:val="24"/>
        </w:rPr>
        <w:t>Crosby Marketing is</w:t>
      </w:r>
      <w:r w:rsidRPr="00A625E7">
        <w:rPr>
          <w:szCs w:val="24"/>
        </w:rPr>
        <w:t xml:space="preserve"> </w:t>
      </w:r>
      <w:r w:rsidRPr="00A625E7" w:rsidR="00747482">
        <w:t xml:space="preserve">conducting this </w:t>
      </w:r>
      <w:r w:rsidR="00FF0345">
        <w:t xml:space="preserve">online </w:t>
      </w:r>
      <w:r w:rsidR="000F402B">
        <w:t>focus group</w:t>
      </w:r>
      <w:r w:rsidRPr="00A625E7" w:rsidR="000F402B">
        <w:t xml:space="preserve"> </w:t>
      </w:r>
      <w:r w:rsidRPr="00A625E7" w:rsidR="00602548">
        <w:t xml:space="preserve">to </w:t>
      </w:r>
      <w:r w:rsidR="007D406A">
        <w:t>get</w:t>
      </w:r>
      <w:r w:rsidRPr="00A625E7" w:rsidR="007D406A">
        <w:t xml:space="preserve"> </w:t>
      </w:r>
      <w:r w:rsidRPr="00A625E7" w:rsidR="00602548">
        <w:t xml:space="preserve">your </w:t>
      </w:r>
      <w:r w:rsidR="007D406A">
        <w:t>thoughts</w:t>
      </w:r>
      <w:r w:rsidRPr="00A625E7" w:rsidR="00747482">
        <w:t>.</w:t>
      </w:r>
      <w:r w:rsidR="00653635">
        <w:t xml:space="preserve"> </w:t>
      </w:r>
      <w:r w:rsidR="0080217E">
        <w:t xml:space="preserve">A focus group involves a small group of people (up to six) who are asked to review materials and share their opinions. The conversation is led by a professional moderator. </w:t>
      </w:r>
      <w:r w:rsidR="00653635">
        <w:t xml:space="preserve">The purpose </w:t>
      </w:r>
      <w:r w:rsidR="0080217E">
        <w:t xml:space="preserve">of this group </w:t>
      </w:r>
      <w:r w:rsidR="00653635">
        <w:t xml:space="preserve">is to review materials related to organ donation. </w:t>
      </w:r>
      <w:r w:rsidR="0080217E">
        <w:t xml:space="preserve">Feedback from the session will be used to finalize the materials before they are published. The session is </w:t>
      </w:r>
      <w:r w:rsidR="007B5366">
        <w:t xml:space="preserve">being held </w:t>
      </w:r>
      <w:r w:rsidR="0080217E">
        <w:t>to get your opinions. No one will try to sell you anything or get you to sign-up for anything.</w:t>
      </w:r>
      <w:r w:rsidR="00645C9D">
        <w:t xml:space="preserve"> Participation is voluntary, and you may leave the session at any time.</w:t>
      </w:r>
    </w:p>
    <w:p w:rsidRPr="00A625E7" w:rsidR="007C5D0B" w:rsidP="00C91FF5" w:rsidRDefault="007C5D0B" w14:paraId="6ACF3DD3" w14:textId="77777777">
      <w:pPr>
        <w:pStyle w:val="BodyText2"/>
        <w:jc w:val="left"/>
        <w:rPr>
          <w:szCs w:val="24"/>
        </w:rPr>
      </w:pPr>
    </w:p>
    <w:p w:rsidRPr="00A75DD1" w:rsidR="00A3212C" w:rsidP="00C91FF5" w:rsidRDefault="00645C9D" w14:paraId="2B83A637" w14:textId="74AE5965">
      <w:pPr>
        <w:pStyle w:val="BodyText2"/>
        <w:jc w:val="left"/>
        <w:rPr>
          <w:b/>
          <w:bCs/>
          <w:szCs w:val="24"/>
        </w:rPr>
      </w:pPr>
      <w:r w:rsidRPr="00A75DD1">
        <w:rPr>
          <w:b/>
          <w:bCs/>
          <w:szCs w:val="24"/>
        </w:rPr>
        <w:t>Please review the following statements and indicate whether you agree to be in the group</w:t>
      </w:r>
      <w:r w:rsidRPr="00A75DD1" w:rsidR="00A3212C">
        <w:rPr>
          <w:b/>
          <w:bCs/>
          <w:szCs w:val="24"/>
        </w:rPr>
        <w:t>:</w:t>
      </w:r>
    </w:p>
    <w:p w:rsidRPr="00A625E7" w:rsidR="00A3212C" w:rsidP="00A3212C" w:rsidRDefault="00A3212C" w14:paraId="748C4872" w14:textId="77777777"/>
    <w:p w:rsidRPr="00A625E7" w:rsidR="00A3212C" w:rsidP="00A3212C" w:rsidRDefault="00645C9D" w14:paraId="44C42DA8" w14:textId="43731910">
      <w:pPr>
        <w:numPr>
          <w:ilvl w:val="0"/>
          <w:numId w:val="4"/>
        </w:numPr>
        <w:tabs>
          <w:tab w:val="clear" w:pos="720"/>
          <w:tab w:val="num" w:pos="432"/>
        </w:tabs>
        <w:ind w:left="432"/>
      </w:pPr>
      <w:r>
        <w:t xml:space="preserve">I understand that </w:t>
      </w:r>
      <w:r w:rsidR="008A1226">
        <w:t xml:space="preserve">it </w:t>
      </w:r>
      <w:r>
        <w:t>is my decision whether or not I want to be in the group</w:t>
      </w:r>
      <w:r w:rsidRPr="00A625E7" w:rsidR="00A3212C">
        <w:t>.</w:t>
      </w:r>
    </w:p>
    <w:p w:rsidRPr="00A625E7" w:rsidR="007C5D0B" w:rsidP="007C5D0B" w:rsidRDefault="007C5D0B" w14:paraId="351863C4" w14:textId="77777777"/>
    <w:p w:rsidRPr="00A625E7" w:rsidR="00A3212C" w:rsidP="00643150" w:rsidRDefault="00645C9D" w14:paraId="03B838F6" w14:textId="5E3B1D31">
      <w:pPr>
        <w:numPr>
          <w:ilvl w:val="0"/>
          <w:numId w:val="4"/>
        </w:numPr>
        <w:tabs>
          <w:tab w:val="clear" w:pos="720"/>
          <w:tab w:val="num" w:pos="432"/>
        </w:tabs>
        <w:ind w:left="432"/>
      </w:pPr>
      <w:r>
        <w:t>I understand there are no known risks to being in the group</w:t>
      </w:r>
      <w:r w:rsidRPr="00A625E7" w:rsidR="007C5D0B">
        <w:t>.</w:t>
      </w:r>
      <w:r w:rsidRPr="00A625E7" w:rsidR="007D7EF7">
        <w:t xml:space="preserve"> </w:t>
      </w:r>
      <w:r>
        <w:t>I do not have to</w:t>
      </w:r>
      <w:r w:rsidR="007D406A">
        <w:t xml:space="preserve"> answer every question if </w:t>
      </w:r>
      <w:r>
        <w:t xml:space="preserve">I </w:t>
      </w:r>
      <w:r w:rsidR="007D406A">
        <w:t>do not want to</w:t>
      </w:r>
      <w:r w:rsidRPr="00A625E7" w:rsidR="007C5D0B">
        <w:t>.</w:t>
      </w:r>
      <w:r w:rsidRPr="00A625E7" w:rsidR="00643150">
        <w:t xml:space="preserve"> </w:t>
      </w:r>
      <w:r>
        <w:t>(</w:t>
      </w:r>
      <w:r w:rsidRPr="00A625E7" w:rsidR="00643150">
        <w:t xml:space="preserve">If you would like more </w:t>
      </w:r>
      <w:r w:rsidRPr="00A625E7" w:rsidR="007C0BE2">
        <w:t>information about this</w:t>
      </w:r>
      <w:r w:rsidRPr="00A625E7" w:rsidR="00643150">
        <w:t>, please let us know.</w:t>
      </w:r>
      <w:r>
        <w:t>)</w:t>
      </w:r>
      <w:r w:rsidRPr="00A625E7" w:rsidR="007D7EF7">
        <w:t xml:space="preserve"> </w:t>
      </w:r>
    </w:p>
    <w:p w:rsidRPr="00A625E7" w:rsidR="00643150" w:rsidP="00643150" w:rsidRDefault="00643150" w14:paraId="4D6DF847" w14:textId="77777777"/>
    <w:p w:rsidRPr="00A625E7" w:rsidR="00A3212C" w:rsidP="00A3212C" w:rsidRDefault="00645C9D" w14:paraId="0EDA9D81" w14:textId="28A736AC">
      <w:pPr>
        <w:numPr>
          <w:ilvl w:val="0"/>
          <w:numId w:val="4"/>
        </w:numPr>
        <w:tabs>
          <w:tab w:val="clear" w:pos="720"/>
          <w:tab w:val="num" w:pos="432"/>
        </w:tabs>
        <w:ind w:left="432"/>
      </w:pPr>
      <w:r>
        <w:t>My</w:t>
      </w:r>
      <w:r w:rsidRPr="00A625E7">
        <w:t xml:space="preserve"> </w:t>
      </w:r>
      <w:r w:rsidRPr="00A625E7" w:rsidR="00A3212C">
        <w:t xml:space="preserve">name will not be used in any report. </w:t>
      </w:r>
      <w:r>
        <w:t xml:space="preserve">Crosby </w:t>
      </w:r>
      <w:r w:rsidR="00FF0345">
        <w:t xml:space="preserve">will video and audio record the group to make notes from the session. </w:t>
      </w:r>
      <w:r w:rsidR="008A1226">
        <w:t xml:space="preserve">Other people on </w:t>
      </w:r>
      <w:r w:rsidR="00AF108F">
        <w:t>the</w:t>
      </w:r>
      <w:r w:rsidR="008A1226">
        <w:t xml:space="preserve"> team may also be watching the groups so they can hear my ideas, too. </w:t>
      </w:r>
      <w:r w:rsidR="00FF0345">
        <w:t xml:space="preserve">Once </w:t>
      </w:r>
      <w:r w:rsidR="008A1226">
        <w:t>the</w:t>
      </w:r>
      <w:r>
        <w:t xml:space="preserve"> final report is complete (anticipated about two months after this session)</w:t>
      </w:r>
      <w:r w:rsidR="00FF0345">
        <w:t xml:space="preserve">, </w:t>
      </w:r>
      <w:r>
        <w:t>the recordings will be destroyed</w:t>
      </w:r>
      <w:r w:rsidRPr="00A625E7" w:rsidR="007D7EF7">
        <w:t>.</w:t>
      </w:r>
      <w:r w:rsidR="000F402B">
        <w:t xml:space="preserve"> </w:t>
      </w:r>
      <w:r>
        <w:t xml:space="preserve">All personal information (e.g., the names of people in the group) is kept separate from these recordings. </w:t>
      </w:r>
    </w:p>
    <w:p w:rsidRPr="00A625E7" w:rsidR="00A3212C" w:rsidP="00A3212C" w:rsidRDefault="00A3212C" w14:paraId="73D90BF1" w14:textId="77777777"/>
    <w:p w:rsidRPr="00A625E7" w:rsidR="00A3212C" w:rsidP="00A3212C" w:rsidRDefault="00645C9D" w14:paraId="68AC1196" w14:textId="7FFD517A">
      <w:pPr>
        <w:numPr>
          <w:ilvl w:val="0"/>
          <w:numId w:val="3"/>
        </w:numPr>
        <w:tabs>
          <w:tab w:val="clear" w:pos="1080"/>
          <w:tab w:val="num" w:pos="432"/>
        </w:tabs>
        <w:ind w:left="432" w:hanging="360"/>
      </w:pPr>
      <w:r>
        <w:t>I</w:t>
      </w:r>
      <w:r w:rsidRPr="00A625E7">
        <w:t xml:space="preserve"> </w:t>
      </w:r>
      <w:r w:rsidRPr="00A625E7" w:rsidR="00126308">
        <w:t xml:space="preserve">will receive </w:t>
      </w:r>
      <w:r w:rsidR="007D406A">
        <w:t xml:space="preserve">money as a thank-you for taking the time to be </w:t>
      </w:r>
      <w:r w:rsidR="000F402B">
        <w:t>in the group</w:t>
      </w:r>
      <w:r w:rsidRPr="00A625E7" w:rsidR="00A3212C">
        <w:t>.</w:t>
      </w:r>
    </w:p>
    <w:p w:rsidRPr="00A625E7" w:rsidR="00A3212C" w:rsidP="00A3212C" w:rsidRDefault="00A3212C" w14:paraId="2C2B9D35" w14:textId="77777777">
      <w:pPr>
        <w:ind w:left="72"/>
      </w:pPr>
    </w:p>
    <w:p w:rsidR="00CB55F3" w:rsidP="00A3212C" w:rsidRDefault="00645C9D" w14:paraId="203ABB72" w14:textId="07C462C9">
      <w:pPr>
        <w:numPr>
          <w:ilvl w:val="0"/>
          <w:numId w:val="2"/>
        </w:numPr>
        <w:tabs>
          <w:tab w:val="clear" w:pos="1080"/>
          <w:tab w:val="num" w:pos="432"/>
        </w:tabs>
        <w:ind w:left="432" w:hanging="360"/>
      </w:pPr>
      <w:r>
        <w:t xml:space="preserve">I </w:t>
      </w:r>
      <w:r w:rsidR="007D406A">
        <w:t xml:space="preserve">can </w:t>
      </w:r>
      <w:r w:rsidR="000F402B">
        <w:t>leave</w:t>
      </w:r>
      <w:r w:rsidR="007D406A">
        <w:t xml:space="preserve"> the </w:t>
      </w:r>
      <w:r w:rsidR="000F402B">
        <w:t>group</w:t>
      </w:r>
      <w:r w:rsidR="007D406A">
        <w:t xml:space="preserve"> at any time, or not answer any question</w:t>
      </w:r>
      <w:r w:rsidR="00C602F0">
        <w:t>s</w:t>
      </w:r>
      <w:r w:rsidR="00164110">
        <w:t xml:space="preserve"> that make me uncomfortable</w:t>
      </w:r>
      <w:r w:rsidR="007D406A">
        <w:t xml:space="preserve">, and </w:t>
      </w:r>
      <w:r>
        <w:t xml:space="preserve">I will </w:t>
      </w:r>
      <w:r w:rsidR="007D406A">
        <w:t xml:space="preserve">still get the money for </w:t>
      </w:r>
      <w:r>
        <w:t xml:space="preserve">my </w:t>
      </w:r>
      <w:r w:rsidR="007D406A">
        <w:t>time.</w:t>
      </w:r>
    </w:p>
    <w:p w:rsidR="00CB55F3" w:rsidP="00CB55F3" w:rsidRDefault="00CB55F3" w14:paraId="0835B8F1" w14:textId="77777777">
      <w:pPr>
        <w:ind w:left="432"/>
      </w:pPr>
    </w:p>
    <w:p w:rsidR="00A3212C" w:rsidP="00A3212C" w:rsidRDefault="007D406A" w14:paraId="1004B5B1" w14:textId="0F3664C3">
      <w:pPr>
        <w:numPr>
          <w:ilvl w:val="0"/>
          <w:numId w:val="2"/>
        </w:numPr>
        <w:tabs>
          <w:tab w:val="clear" w:pos="1080"/>
          <w:tab w:val="num" w:pos="432"/>
        </w:tabs>
        <w:ind w:left="432" w:hanging="360"/>
      </w:pPr>
      <w:r>
        <w:t xml:space="preserve">Being </w:t>
      </w:r>
      <w:r w:rsidR="000F402B">
        <w:t>in the group</w:t>
      </w:r>
      <w:r>
        <w:t xml:space="preserve"> will not change any existing relationship </w:t>
      </w:r>
      <w:r w:rsidR="00645C9D">
        <w:t xml:space="preserve">I </w:t>
      </w:r>
      <w:r>
        <w:t>have with HRSA</w:t>
      </w:r>
      <w:r w:rsidR="00CC1465">
        <w:t xml:space="preserve"> or other programs that </w:t>
      </w:r>
      <w:r w:rsidR="00645C9D">
        <w:t>I</w:t>
      </w:r>
      <w:r w:rsidR="00CC1465">
        <w:t xml:space="preserve"> participate in</w:t>
      </w:r>
      <w:r>
        <w:t xml:space="preserve"> (for example, if </w:t>
      </w:r>
      <w:r w:rsidR="008A1226">
        <w:t xml:space="preserve">I </w:t>
      </w:r>
      <w:r>
        <w:t>go to a HRSA</w:t>
      </w:r>
      <w:r w:rsidR="00164110">
        <w:t>-funded</w:t>
      </w:r>
      <w:r>
        <w:t xml:space="preserve"> clinic)</w:t>
      </w:r>
      <w:r w:rsidR="00AD5C63">
        <w:t>.</w:t>
      </w:r>
    </w:p>
    <w:p w:rsidRPr="00A625E7" w:rsidR="00CB55F3" w:rsidP="00CB55F3" w:rsidRDefault="00CB55F3" w14:paraId="1FBB0D5C" w14:textId="77777777"/>
    <w:p w:rsidRPr="00A625E7" w:rsidR="00A3212C" w:rsidP="00A3212C" w:rsidRDefault="00ED18E7" w14:paraId="65FC55E4" w14:textId="53BA3359">
      <w:pPr>
        <w:numPr>
          <w:ilvl w:val="0"/>
          <w:numId w:val="1"/>
        </w:numPr>
        <w:tabs>
          <w:tab w:val="clear" w:pos="720"/>
          <w:tab w:val="num" w:pos="432"/>
        </w:tabs>
        <w:ind w:left="432"/>
      </w:pPr>
      <w:r>
        <w:t>I will have the chance to ask any questions at the start of the group</w:t>
      </w:r>
      <w:r w:rsidR="00AD5C63">
        <w:t xml:space="preserve">. If </w:t>
      </w:r>
      <w:r>
        <w:t xml:space="preserve">I </w:t>
      </w:r>
      <w:r w:rsidR="00AD5C63">
        <w:t xml:space="preserve">think of a question later, </w:t>
      </w:r>
      <w:r>
        <w:t xml:space="preserve">I can </w:t>
      </w:r>
      <w:r w:rsidR="00AD5C63">
        <w:t>call the person listed below.</w:t>
      </w:r>
    </w:p>
    <w:p w:rsidRPr="00A625E7" w:rsidR="00A3212C" w:rsidP="00A3212C" w:rsidRDefault="00A3212C" w14:paraId="1C77F302" w14:textId="77777777">
      <w:pPr>
        <w:ind w:left="72"/>
      </w:pPr>
    </w:p>
    <w:p w:rsidRPr="00A625E7" w:rsidR="007C5D0B" w:rsidP="007C5D0B" w:rsidRDefault="00A3212C" w14:paraId="40B24BC6" w14:textId="34BD3192">
      <w:pPr>
        <w:numPr>
          <w:ilvl w:val="0"/>
          <w:numId w:val="1"/>
        </w:numPr>
        <w:tabs>
          <w:tab w:val="clear" w:pos="720"/>
          <w:tab w:val="num" w:pos="432"/>
        </w:tabs>
        <w:ind w:left="432"/>
      </w:pPr>
      <w:r w:rsidRPr="00A625E7">
        <w:t xml:space="preserve">The </w:t>
      </w:r>
      <w:r w:rsidR="000F402B">
        <w:t>group</w:t>
      </w:r>
      <w:r w:rsidRPr="00A625E7" w:rsidR="000F402B">
        <w:t xml:space="preserve"> </w:t>
      </w:r>
      <w:r w:rsidRPr="00A625E7">
        <w:t xml:space="preserve">will last approximately </w:t>
      </w:r>
      <w:r w:rsidR="00FF0345">
        <w:t>90 minutes</w:t>
      </w:r>
      <w:r w:rsidRPr="00A625E7">
        <w:t>.</w:t>
      </w:r>
    </w:p>
    <w:p w:rsidRPr="00A625E7" w:rsidR="00A3212C" w:rsidP="00A3212C" w:rsidRDefault="00A3212C" w14:paraId="1311BFAD" w14:textId="77777777"/>
    <w:p w:rsidRPr="00A625E7" w:rsidR="007C5D0B" w:rsidP="007C5D0B" w:rsidRDefault="00A3212C" w14:paraId="2AF31409" w14:textId="0952B6F9">
      <w:pPr>
        <w:tabs>
          <w:tab w:val="num" w:pos="432"/>
        </w:tabs>
      </w:pPr>
      <w:r w:rsidRPr="00A625E7">
        <w:rPr>
          <w:b/>
          <w:bCs/>
        </w:rPr>
        <w:t>Contact information:</w:t>
      </w:r>
      <w:r w:rsidRPr="00A625E7">
        <w:t xml:space="preserve"> If you have any </w:t>
      </w:r>
      <w:r w:rsidRPr="00A625E7" w:rsidR="00643150">
        <w:t>questions</w:t>
      </w:r>
      <w:r w:rsidRPr="00A625E7">
        <w:t xml:space="preserve">, please contact </w:t>
      </w:r>
      <w:r w:rsidRPr="00761996" w:rsidR="00761996">
        <w:t>Anna Zawislanski</w:t>
      </w:r>
      <w:r w:rsidRPr="00A625E7" w:rsidR="007D7EF7">
        <w:t xml:space="preserve"> at </w:t>
      </w:r>
      <w:r w:rsidRPr="00761996" w:rsidR="00761996">
        <w:t>301-951-9200</w:t>
      </w:r>
      <w:r w:rsidRPr="00A625E7" w:rsidR="003D3889">
        <w:t xml:space="preserve">. </w:t>
      </w:r>
    </w:p>
    <w:p w:rsidRPr="00A625E7" w:rsidR="00A3212C" w:rsidP="00A3212C" w:rsidRDefault="00A3212C" w14:paraId="4A545BFC" w14:textId="77777777"/>
    <w:p w:rsidRPr="00A625E7" w:rsidR="00474A81" w:rsidP="00A3212C" w:rsidRDefault="00474A81" w14:paraId="2159ADA9" w14:textId="77777777">
      <w:pPr>
        <w:rPr>
          <w:b/>
          <w:i/>
        </w:rPr>
      </w:pPr>
    </w:p>
    <w:p w:rsidRPr="00A625E7" w:rsidR="00A3212C" w:rsidP="00A3212C" w:rsidRDefault="00AD5C63" w14:paraId="08680171" w14:textId="6BC1770B">
      <w:pPr>
        <w:rPr>
          <w:b/>
          <w:i/>
        </w:rPr>
      </w:pPr>
      <w:r>
        <w:rPr>
          <w:b/>
          <w:i/>
        </w:rPr>
        <w:t xml:space="preserve">Please </w:t>
      </w:r>
      <w:r w:rsidR="00FF0345">
        <w:rPr>
          <w:b/>
          <w:i/>
        </w:rPr>
        <w:t>type your name</w:t>
      </w:r>
      <w:r>
        <w:rPr>
          <w:b/>
          <w:i/>
        </w:rPr>
        <w:t xml:space="preserve"> to say that you understand </w:t>
      </w:r>
      <w:r w:rsidR="001420AB">
        <w:rPr>
          <w:b/>
          <w:i/>
        </w:rPr>
        <w:t>this</w:t>
      </w:r>
      <w:r>
        <w:rPr>
          <w:b/>
          <w:i/>
        </w:rPr>
        <w:t xml:space="preserve"> information and want to be </w:t>
      </w:r>
      <w:r w:rsidR="000F402B">
        <w:rPr>
          <w:b/>
          <w:i/>
        </w:rPr>
        <w:t>in the group</w:t>
      </w:r>
      <w:r w:rsidRPr="00A625E7" w:rsidR="00A3212C">
        <w:rPr>
          <w:b/>
          <w:i/>
        </w:rPr>
        <w:t>.</w:t>
      </w:r>
    </w:p>
    <w:p w:rsidRPr="00A625E7" w:rsidR="00A3212C" w:rsidP="00A3212C" w:rsidRDefault="00A3212C" w14:paraId="190C05C0" w14:textId="77777777"/>
    <w:p w:rsidR="002C43EB" w:rsidP="00C84E23" w:rsidRDefault="002C43EB" w14:paraId="350DB211" w14:textId="77777777">
      <w:pPr>
        <w:tabs>
          <w:tab w:val="left" w:pos="2160"/>
          <w:tab w:val="left" w:pos="5850"/>
          <w:tab w:val="left" w:pos="684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5940"/>
      </w:tblGrid>
      <w:tr w:rsidR="00FF0345" w:rsidTr="00FF0345" w14:paraId="4D1FED05" w14:textId="77777777">
        <w:tc>
          <w:tcPr>
            <w:tcW w:w="2065" w:type="dxa"/>
          </w:tcPr>
          <w:p w:rsidR="00FF0345" w:rsidP="00C84E23" w:rsidRDefault="00FF0345" w14:paraId="6EE990B2" w14:textId="2E285868">
            <w:pPr>
              <w:tabs>
                <w:tab w:val="left" w:pos="2160"/>
                <w:tab w:val="left" w:pos="5850"/>
                <w:tab w:val="left" w:pos="6840"/>
              </w:tabs>
            </w:pPr>
            <w:r>
              <w:t>Type your name</w:t>
            </w:r>
            <w:r w:rsidRPr="00A625E7">
              <w:t>:</w:t>
            </w:r>
          </w:p>
        </w:tc>
        <w:tc>
          <w:tcPr>
            <w:tcW w:w="5940" w:type="dxa"/>
          </w:tcPr>
          <w:p w:rsidR="00FF0345" w:rsidP="00C84E23" w:rsidRDefault="00FF0345" w14:paraId="1160E438" w14:textId="77777777">
            <w:pPr>
              <w:tabs>
                <w:tab w:val="left" w:pos="2160"/>
                <w:tab w:val="left" w:pos="5850"/>
                <w:tab w:val="left" w:pos="6840"/>
              </w:tabs>
            </w:pPr>
          </w:p>
        </w:tc>
      </w:tr>
      <w:tr w:rsidR="00FF0345" w:rsidTr="00FF0345" w14:paraId="32E3E9F2" w14:textId="77777777">
        <w:tc>
          <w:tcPr>
            <w:tcW w:w="2065" w:type="dxa"/>
          </w:tcPr>
          <w:p w:rsidR="00FF0345" w:rsidP="00C84E23" w:rsidRDefault="00FF0345" w14:paraId="5CD4A6E4" w14:textId="2E5B5B85">
            <w:pPr>
              <w:tabs>
                <w:tab w:val="left" w:pos="2160"/>
                <w:tab w:val="left" w:pos="5850"/>
                <w:tab w:val="left" w:pos="6840"/>
              </w:tabs>
            </w:pPr>
            <w:r w:rsidRPr="00A625E7">
              <w:t>Date:</w:t>
            </w:r>
          </w:p>
        </w:tc>
        <w:tc>
          <w:tcPr>
            <w:tcW w:w="5940" w:type="dxa"/>
          </w:tcPr>
          <w:p w:rsidR="00FF0345" w:rsidP="00C84E23" w:rsidRDefault="00FF0345" w14:paraId="65135D01" w14:textId="77777777">
            <w:pPr>
              <w:tabs>
                <w:tab w:val="left" w:pos="2160"/>
                <w:tab w:val="left" w:pos="5850"/>
                <w:tab w:val="left" w:pos="6840"/>
              </w:tabs>
            </w:pPr>
          </w:p>
        </w:tc>
      </w:tr>
    </w:tbl>
    <w:p w:rsidRPr="00A625E7" w:rsidR="00F70DFE" w:rsidP="00C84E23" w:rsidRDefault="00F70DFE" w14:paraId="69751089" w14:textId="50D3DD58">
      <w:pPr>
        <w:tabs>
          <w:tab w:val="left" w:pos="2160"/>
          <w:tab w:val="left" w:pos="5850"/>
          <w:tab w:val="left" w:pos="6840"/>
        </w:tabs>
      </w:pPr>
    </w:p>
    <w:sectPr w:rsidRPr="00A625E7" w:rsidR="00F70DFE" w:rsidSect="00CB3E9F">
      <w:pgSz w:w="12240" w:h="15840"/>
      <w:pgMar w:top="1152" w:right="1152" w:bottom="1152" w:left="1152" w:header="720" w:footer="15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05BAB" w14:textId="77777777" w:rsidR="00AC11E6" w:rsidRDefault="00AC11E6">
      <w:r>
        <w:separator/>
      </w:r>
    </w:p>
  </w:endnote>
  <w:endnote w:type="continuationSeparator" w:id="0">
    <w:p w14:paraId="318DB5AD" w14:textId="77777777" w:rsidR="00AC11E6" w:rsidRDefault="00AC1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altName w:val="Bookman Old Style"/>
    <w:charset w:val="00"/>
    <w:family w:val="roman"/>
    <w:pitch w:val="variable"/>
    <w:sig w:usb0="00000001" w:usb1="00000000" w:usb2="00000000" w:usb3="00000000" w:csb0="0000001B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DC4C1" w14:textId="77777777" w:rsidR="00AC11E6" w:rsidRDefault="00AC11E6">
      <w:r>
        <w:separator/>
      </w:r>
    </w:p>
  </w:footnote>
  <w:footnote w:type="continuationSeparator" w:id="0">
    <w:p w14:paraId="62A119B2" w14:textId="77777777" w:rsidR="00AC11E6" w:rsidRDefault="00AC1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0472"/>
    <w:multiLevelType w:val="hybridMultilevel"/>
    <w:tmpl w:val="92ECD4DC"/>
    <w:lvl w:ilvl="0" w:tplc="2530F0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542B6"/>
    <w:multiLevelType w:val="hybridMultilevel"/>
    <w:tmpl w:val="2A32169E"/>
    <w:lvl w:ilvl="0" w:tplc="F7FC0BC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A192E"/>
    <w:multiLevelType w:val="hybridMultilevel"/>
    <w:tmpl w:val="AFB2E934"/>
    <w:lvl w:ilvl="0" w:tplc="0B6CA952">
      <w:start w:val="1"/>
      <w:numFmt w:val="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EF790B"/>
    <w:multiLevelType w:val="hybridMultilevel"/>
    <w:tmpl w:val="F9F84CD4"/>
    <w:lvl w:ilvl="0" w:tplc="0B6CA952">
      <w:start w:val="1"/>
      <w:numFmt w:val="bullet"/>
      <w:lvlText w:val=""/>
      <w:lvlJc w:val="left"/>
      <w:pPr>
        <w:tabs>
          <w:tab w:val="num" w:pos="1080"/>
        </w:tabs>
        <w:ind w:left="864" w:hanging="144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B37C5"/>
    <w:multiLevelType w:val="hybridMultilevel"/>
    <w:tmpl w:val="EFA0579E"/>
    <w:lvl w:ilvl="0" w:tplc="76646D6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LM0NzU1MzKwMDBV0lEKTi0uzszPAykwrAUA51L3jCwAAAA="/>
  </w:docVars>
  <w:rsids>
    <w:rsidRoot w:val="00EE18B0"/>
    <w:rsid w:val="0000527E"/>
    <w:rsid w:val="00005284"/>
    <w:rsid w:val="000122B9"/>
    <w:rsid w:val="0004075E"/>
    <w:rsid w:val="0005692F"/>
    <w:rsid w:val="000608FB"/>
    <w:rsid w:val="000673B4"/>
    <w:rsid w:val="0007785E"/>
    <w:rsid w:val="000845ED"/>
    <w:rsid w:val="000B67CF"/>
    <w:rsid w:val="000C5E74"/>
    <w:rsid w:val="000D0BAD"/>
    <w:rsid w:val="000E4382"/>
    <w:rsid w:val="000F402B"/>
    <w:rsid w:val="000F68B5"/>
    <w:rsid w:val="0010072D"/>
    <w:rsid w:val="00102589"/>
    <w:rsid w:val="0010602F"/>
    <w:rsid w:val="0010663C"/>
    <w:rsid w:val="0011701A"/>
    <w:rsid w:val="00120216"/>
    <w:rsid w:val="00124152"/>
    <w:rsid w:val="00126308"/>
    <w:rsid w:val="00127C9F"/>
    <w:rsid w:val="00130F8A"/>
    <w:rsid w:val="00132257"/>
    <w:rsid w:val="001339E9"/>
    <w:rsid w:val="00137E0E"/>
    <w:rsid w:val="001420AB"/>
    <w:rsid w:val="00143F18"/>
    <w:rsid w:val="00145448"/>
    <w:rsid w:val="00156266"/>
    <w:rsid w:val="00164110"/>
    <w:rsid w:val="00174D5B"/>
    <w:rsid w:val="00175FF8"/>
    <w:rsid w:val="0017715A"/>
    <w:rsid w:val="00180110"/>
    <w:rsid w:val="00184912"/>
    <w:rsid w:val="00190F25"/>
    <w:rsid w:val="00193DE6"/>
    <w:rsid w:val="001A5100"/>
    <w:rsid w:val="001A5125"/>
    <w:rsid w:val="001A57BB"/>
    <w:rsid w:val="001A76B7"/>
    <w:rsid w:val="001B1602"/>
    <w:rsid w:val="001C2184"/>
    <w:rsid w:val="001C4E5D"/>
    <w:rsid w:val="001C6F6A"/>
    <w:rsid w:val="001D0FF9"/>
    <w:rsid w:val="001D76BE"/>
    <w:rsid w:val="001E3AAC"/>
    <w:rsid w:val="001E3F47"/>
    <w:rsid w:val="001E7C22"/>
    <w:rsid w:val="002004D0"/>
    <w:rsid w:val="00201D3B"/>
    <w:rsid w:val="0020542E"/>
    <w:rsid w:val="002071E7"/>
    <w:rsid w:val="00214F8E"/>
    <w:rsid w:val="0022233A"/>
    <w:rsid w:val="00241622"/>
    <w:rsid w:val="0025573F"/>
    <w:rsid w:val="0026438F"/>
    <w:rsid w:val="00271AE9"/>
    <w:rsid w:val="00274F8E"/>
    <w:rsid w:val="00277F51"/>
    <w:rsid w:val="00290FDE"/>
    <w:rsid w:val="00291154"/>
    <w:rsid w:val="002972A0"/>
    <w:rsid w:val="002A5938"/>
    <w:rsid w:val="002B1185"/>
    <w:rsid w:val="002B1A37"/>
    <w:rsid w:val="002B1F90"/>
    <w:rsid w:val="002B7A07"/>
    <w:rsid w:val="002C0D10"/>
    <w:rsid w:val="002C43EB"/>
    <w:rsid w:val="002C7A0E"/>
    <w:rsid w:val="002C7CFB"/>
    <w:rsid w:val="002D6C91"/>
    <w:rsid w:val="002E248F"/>
    <w:rsid w:val="002F06C6"/>
    <w:rsid w:val="002F31F6"/>
    <w:rsid w:val="00300A7E"/>
    <w:rsid w:val="00301FA3"/>
    <w:rsid w:val="00307984"/>
    <w:rsid w:val="00317FDE"/>
    <w:rsid w:val="00331660"/>
    <w:rsid w:val="00335E53"/>
    <w:rsid w:val="003375CD"/>
    <w:rsid w:val="00350BB3"/>
    <w:rsid w:val="0036028E"/>
    <w:rsid w:val="003633D3"/>
    <w:rsid w:val="0036341B"/>
    <w:rsid w:val="00373E76"/>
    <w:rsid w:val="00375201"/>
    <w:rsid w:val="00377F12"/>
    <w:rsid w:val="00391E1A"/>
    <w:rsid w:val="003A2C11"/>
    <w:rsid w:val="003A4ADE"/>
    <w:rsid w:val="003C63FE"/>
    <w:rsid w:val="003D0556"/>
    <w:rsid w:val="003D3374"/>
    <w:rsid w:val="003D3889"/>
    <w:rsid w:val="003F6622"/>
    <w:rsid w:val="00406F5A"/>
    <w:rsid w:val="00410556"/>
    <w:rsid w:val="00410D70"/>
    <w:rsid w:val="00411EE9"/>
    <w:rsid w:val="0042092A"/>
    <w:rsid w:val="004247D7"/>
    <w:rsid w:val="00427187"/>
    <w:rsid w:val="0042759D"/>
    <w:rsid w:val="004334F3"/>
    <w:rsid w:val="00441197"/>
    <w:rsid w:val="00443424"/>
    <w:rsid w:val="00444C1A"/>
    <w:rsid w:val="0044599A"/>
    <w:rsid w:val="004542D6"/>
    <w:rsid w:val="00461856"/>
    <w:rsid w:val="00463946"/>
    <w:rsid w:val="00466EAE"/>
    <w:rsid w:val="004717BB"/>
    <w:rsid w:val="00474A81"/>
    <w:rsid w:val="00495979"/>
    <w:rsid w:val="00495F72"/>
    <w:rsid w:val="00496A1F"/>
    <w:rsid w:val="004B665E"/>
    <w:rsid w:val="004E4DFE"/>
    <w:rsid w:val="004F7A0F"/>
    <w:rsid w:val="00522D2A"/>
    <w:rsid w:val="0053750E"/>
    <w:rsid w:val="00545981"/>
    <w:rsid w:val="005565B9"/>
    <w:rsid w:val="00556778"/>
    <w:rsid w:val="00564ADF"/>
    <w:rsid w:val="005675A8"/>
    <w:rsid w:val="00577A86"/>
    <w:rsid w:val="00597744"/>
    <w:rsid w:val="005A28CB"/>
    <w:rsid w:val="005C29DC"/>
    <w:rsid w:val="005C6170"/>
    <w:rsid w:val="005C74D0"/>
    <w:rsid w:val="005D1C54"/>
    <w:rsid w:val="005D507F"/>
    <w:rsid w:val="005F6E5D"/>
    <w:rsid w:val="005F74DB"/>
    <w:rsid w:val="00602548"/>
    <w:rsid w:val="00616ACD"/>
    <w:rsid w:val="006171CA"/>
    <w:rsid w:val="00617860"/>
    <w:rsid w:val="00622917"/>
    <w:rsid w:val="006376CB"/>
    <w:rsid w:val="00643150"/>
    <w:rsid w:val="00644B11"/>
    <w:rsid w:val="00645C9D"/>
    <w:rsid w:val="00653635"/>
    <w:rsid w:val="006544DA"/>
    <w:rsid w:val="006617E4"/>
    <w:rsid w:val="0068081C"/>
    <w:rsid w:val="006809FB"/>
    <w:rsid w:val="006876F2"/>
    <w:rsid w:val="00693872"/>
    <w:rsid w:val="006B5C15"/>
    <w:rsid w:val="006C698B"/>
    <w:rsid w:val="006F3BAA"/>
    <w:rsid w:val="006F71BF"/>
    <w:rsid w:val="006F7C01"/>
    <w:rsid w:val="00702277"/>
    <w:rsid w:val="00703D8C"/>
    <w:rsid w:val="007044DF"/>
    <w:rsid w:val="007056D3"/>
    <w:rsid w:val="007067E5"/>
    <w:rsid w:val="00707409"/>
    <w:rsid w:val="00707547"/>
    <w:rsid w:val="00712664"/>
    <w:rsid w:val="0071372B"/>
    <w:rsid w:val="00720D9B"/>
    <w:rsid w:val="00724108"/>
    <w:rsid w:val="00724C19"/>
    <w:rsid w:val="00732AAD"/>
    <w:rsid w:val="00735DE9"/>
    <w:rsid w:val="00742122"/>
    <w:rsid w:val="007458BA"/>
    <w:rsid w:val="00746F4F"/>
    <w:rsid w:val="00747482"/>
    <w:rsid w:val="00761996"/>
    <w:rsid w:val="00763511"/>
    <w:rsid w:val="00776F16"/>
    <w:rsid w:val="007802ED"/>
    <w:rsid w:val="00787222"/>
    <w:rsid w:val="00792BEF"/>
    <w:rsid w:val="007B5366"/>
    <w:rsid w:val="007C0BE2"/>
    <w:rsid w:val="007C0F80"/>
    <w:rsid w:val="007C5D0B"/>
    <w:rsid w:val="007D3880"/>
    <w:rsid w:val="007D406A"/>
    <w:rsid w:val="007D6635"/>
    <w:rsid w:val="007D7EF7"/>
    <w:rsid w:val="007E23C6"/>
    <w:rsid w:val="007F72D9"/>
    <w:rsid w:val="00801C55"/>
    <w:rsid w:val="0080217E"/>
    <w:rsid w:val="00803620"/>
    <w:rsid w:val="00804527"/>
    <w:rsid w:val="008050C9"/>
    <w:rsid w:val="00805615"/>
    <w:rsid w:val="00806F0E"/>
    <w:rsid w:val="00812A9D"/>
    <w:rsid w:val="008216C9"/>
    <w:rsid w:val="008302A7"/>
    <w:rsid w:val="008304D5"/>
    <w:rsid w:val="00835BA3"/>
    <w:rsid w:val="00843D5E"/>
    <w:rsid w:val="00852881"/>
    <w:rsid w:val="00857FAF"/>
    <w:rsid w:val="00862D75"/>
    <w:rsid w:val="00862D8C"/>
    <w:rsid w:val="00873069"/>
    <w:rsid w:val="00885EC8"/>
    <w:rsid w:val="00886021"/>
    <w:rsid w:val="00894CC5"/>
    <w:rsid w:val="00896E77"/>
    <w:rsid w:val="008A1226"/>
    <w:rsid w:val="008A46E5"/>
    <w:rsid w:val="008B02D1"/>
    <w:rsid w:val="008B1AB8"/>
    <w:rsid w:val="008B67BA"/>
    <w:rsid w:val="008B74E5"/>
    <w:rsid w:val="008C3FF3"/>
    <w:rsid w:val="008D0F32"/>
    <w:rsid w:val="008E1813"/>
    <w:rsid w:val="0090480D"/>
    <w:rsid w:val="00906715"/>
    <w:rsid w:val="00914D65"/>
    <w:rsid w:val="0093367E"/>
    <w:rsid w:val="00942B03"/>
    <w:rsid w:val="00960DD3"/>
    <w:rsid w:val="0098044B"/>
    <w:rsid w:val="009A28F0"/>
    <w:rsid w:val="009A5C9E"/>
    <w:rsid w:val="009A68A6"/>
    <w:rsid w:val="009B026A"/>
    <w:rsid w:val="009C202E"/>
    <w:rsid w:val="009D349B"/>
    <w:rsid w:val="009E136C"/>
    <w:rsid w:val="009E7D11"/>
    <w:rsid w:val="009F25EE"/>
    <w:rsid w:val="009F2E69"/>
    <w:rsid w:val="009F6B98"/>
    <w:rsid w:val="00A0108E"/>
    <w:rsid w:val="00A01FC8"/>
    <w:rsid w:val="00A06D6E"/>
    <w:rsid w:val="00A10520"/>
    <w:rsid w:val="00A1532E"/>
    <w:rsid w:val="00A169FB"/>
    <w:rsid w:val="00A243F6"/>
    <w:rsid w:val="00A31DB9"/>
    <w:rsid w:val="00A3212C"/>
    <w:rsid w:val="00A417A4"/>
    <w:rsid w:val="00A41E67"/>
    <w:rsid w:val="00A44E99"/>
    <w:rsid w:val="00A46A75"/>
    <w:rsid w:val="00A50B41"/>
    <w:rsid w:val="00A52128"/>
    <w:rsid w:val="00A54FEC"/>
    <w:rsid w:val="00A625E7"/>
    <w:rsid w:val="00A73D52"/>
    <w:rsid w:val="00A75DD1"/>
    <w:rsid w:val="00A80B60"/>
    <w:rsid w:val="00AC11E6"/>
    <w:rsid w:val="00AC37B2"/>
    <w:rsid w:val="00AD05DC"/>
    <w:rsid w:val="00AD2874"/>
    <w:rsid w:val="00AD34B5"/>
    <w:rsid w:val="00AD5C63"/>
    <w:rsid w:val="00AE7F00"/>
    <w:rsid w:val="00AF108F"/>
    <w:rsid w:val="00AF4D9A"/>
    <w:rsid w:val="00B10DB6"/>
    <w:rsid w:val="00B10DEA"/>
    <w:rsid w:val="00B25BE5"/>
    <w:rsid w:val="00B3171A"/>
    <w:rsid w:val="00B3271D"/>
    <w:rsid w:val="00B41617"/>
    <w:rsid w:val="00B549C7"/>
    <w:rsid w:val="00B60E5C"/>
    <w:rsid w:val="00B64C67"/>
    <w:rsid w:val="00B71570"/>
    <w:rsid w:val="00B716D7"/>
    <w:rsid w:val="00B90881"/>
    <w:rsid w:val="00BA1B83"/>
    <w:rsid w:val="00BB47A3"/>
    <w:rsid w:val="00BC788A"/>
    <w:rsid w:val="00BE27D5"/>
    <w:rsid w:val="00BE3BA9"/>
    <w:rsid w:val="00BF38B3"/>
    <w:rsid w:val="00C0656B"/>
    <w:rsid w:val="00C12EF3"/>
    <w:rsid w:val="00C1504E"/>
    <w:rsid w:val="00C2430D"/>
    <w:rsid w:val="00C3187D"/>
    <w:rsid w:val="00C36762"/>
    <w:rsid w:val="00C43AEE"/>
    <w:rsid w:val="00C44B22"/>
    <w:rsid w:val="00C5065F"/>
    <w:rsid w:val="00C54E49"/>
    <w:rsid w:val="00C602F0"/>
    <w:rsid w:val="00C73382"/>
    <w:rsid w:val="00C84E23"/>
    <w:rsid w:val="00C862C5"/>
    <w:rsid w:val="00C864CB"/>
    <w:rsid w:val="00C91904"/>
    <w:rsid w:val="00C91FF5"/>
    <w:rsid w:val="00CA13C7"/>
    <w:rsid w:val="00CA4F4C"/>
    <w:rsid w:val="00CB287D"/>
    <w:rsid w:val="00CB3E9F"/>
    <w:rsid w:val="00CB55F3"/>
    <w:rsid w:val="00CB7E9F"/>
    <w:rsid w:val="00CC060A"/>
    <w:rsid w:val="00CC1465"/>
    <w:rsid w:val="00CD36D3"/>
    <w:rsid w:val="00CD6C22"/>
    <w:rsid w:val="00CF37DE"/>
    <w:rsid w:val="00D0749D"/>
    <w:rsid w:val="00D12613"/>
    <w:rsid w:val="00D42025"/>
    <w:rsid w:val="00D56894"/>
    <w:rsid w:val="00D721DF"/>
    <w:rsid w:val="00D80257"/>
    <w:rsid w:val="00D86DAE"/>
    <w:rsid w:val="00D87857"/>
    <w:rsid w:val="00DA25FE"/>
    <w:rsid w:val="00DA69C1"/>
    <w:rsid w:val="00DB1B43"/>
    <w:rsid w:val="00DB2310"/>
    <w:rsid w:val="00DB6D12"/>
    <w:rsid w:val="00DC32E4"/>
    <w:rsid w:val="00DD1A4D"/>
    <w:rsid w:val="00DD6CDE"/>
    <w:rsid w:val="00DE02E9"/>
    <w:rsid w:val="00E01CB6"/>
    <w:rsid w:val="00E0413D"/>
    <w:rsid w:val="00E129F7"/>
    <w:rsid w:val="00E23FC9"/>
    <w:rsid w:val="00E25739"/>
    <w:rsid w:val="00E374D4"/>
    <w:rsid w:val="00E40828"/>
    <w:rsid w:val="00E51078"/>
    <w:rsid w:val="00E5622B"/>
    <w:rsid w:val="00E57614"/>
    <w:rsid w:val="00E57775"/>
    <w:rsid w:val="00E6336C"/>
    <w:rsid w:val="00E70034"/>
    <w:rsid w:val="00E74E9E"/>
    <w:rsid w:val="00E77F16"/>
    <w:rsid w:val="00EA4F1F"/>
    <w:rsid w:val="00EB16CC"/>
    <w:rsid w:val="00EC765C"/>
    <w:rsid w:val="00ED18E7"/>
    <w:rsid w:val="00EE18B0"/>
    <w:rsid w:val="00EF35F4"/>
    <w:rsid w:val="00EF72A0"/>
    <w:rsid w:val="00F20E5F"/>
    <w:rsid w:val="00F21A70"/>
    <w:rsid w:val="00F26FF2"/>
    <w:rsid w:val="00F34BAA"/>
    <w:rsid w:val="00F34EEA"/>
    <w:rsid w:val="00F51CBA"/>
    <w:rsid w:val="00F70DFE"/>
    <w:rsid w:val="00F81E40"/>
    <w:rsid w:val="00F948CA"/>
    <w:rsid w:val="00FA62BC"/>
    <w:rsid w:val="00FB471F"/>
    <w:rsid w:val="00FB63EF"/>
    <w:rsid w:val="00FC3BB9"/>
    <w:rsid w:val="00FD1DC6"/>
    <w:rsid w:val="00FF0345"/>
    <w:rsid w:val="00FF2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4B9795A"/>
  <w15:chartTrackingRefBased/>
  <w15:docId w15:val="{9BCCFD7C-5487-4BF4-95E4-B4127430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12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A3212C"/>
    <w:pPr>
      <w:jc w:val="both"/>
    </w:pPr>
    <w:rPr>
      <w:szCs w:val="20"/>
    </w:rPr>
  </w:style>
  <w:style w:type="paragraph" w:customStyle="1" w:styleId="FGHeading1">
    <w:name w:val="FG Heading 1"/>
    <w:basedOn w:val="Normal"/>
    <w:rsid w:val="003A4ADE"/>
    <w:pPr>
      <w:widowControl w:val="0"/>
      <w:pBdr>
        <w:bottom w:val="double" w:sz="4" w:space="1" w:color="auto"/>
      </w:pBdr>
      <w:autoSpaceDE w:val="0"/>
      <w:autoSpaceDN w:val="0"/>
      <w:adjustRightInd w:val="0"/>
      <w:jc w:val="center"/>
    </w:pPr>
    <w:rPr>
      <w:rFonts w:ascii="Benguiat Bk BT" w:hAnsi="Benguiat Bk BT" w:cs="Shruti"/>
      <w:b/>
      <w:bCs/>
      <w:sz w:val="40"/>
      <w:szCs w:val="40"/>
    </w:rPr>
  </w:style>
  <w:style w:type="paragraph" w:styleId="Header">
    <w:name w:val="header"/>
    <w:basedOn w:val="Normal"/>
    <w:rsid w:val="001C6F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C6F6A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24162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41622"/>
    <w:pPr>
      <w:widowControl w:val="0"/>
      <w:adjustRightInd w:val="0"/>
      <w:spacing w:line="360" w:lineRule="atLeast"/>
      <w:jc w:val="both"/>
      <w:textAlignment w:val="baseline"/>
    </w:pPr>
    <w:rPr>
      <w:sz w:val="20"/>
      <w:szCs w:val="20"/>
    </w:rPr>
  </w:style>
  <w:style w:type="paragraph" w:styleId="BalloonText">
    <w:name w:val="Balloon Text"/>
    <w:basedOn w:val="Normal"/>
    <w:semiHidden/>
    <w:rsid w:val="002416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B55F3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693872"/>
    <w:pPr>
      <w:widowControl/>
      <w:adjustRightInd/>
      <w:spacing w:line="240" w:lineRule="auto"/>
      <w:jc w:val="left"/>
      <w:textAlignment w:val="auto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693872"/>
  </w:style>
  <w:style w:type="character" w:customStyle="1" w:styleId="CommentSubjectChar">
    <w:name w:val="Comment Subject Char"/>
    <w:basedOn w:val="CommentTextChar"/>
    <w:link w:val="CommentSubject"/>
    <w:rsid w:val="00693872"/>
  </w:style>
  <w:style w:type="table" w:styleId="TableGrid">
    <w:name w:val="Table Grid"/>
    <w:basedOn w:val="TableNormal"/>
    <w:rsid w:val="00FF03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6199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53a5afd-1424-405b-82d9-63deec7446f8">QPVJESM53SK4-2028541707-38751</_dlc_DocId>
    <_dlc_DocIdUrl xmlns="053a5afd-1424-405b-82d9-63deec7446f8">
      <Url>https://sharepoint.hrsa.gov/sites/HSB/dot/_layouts/15/DocIdRedir.aspx?ID=QPVJESM53SK4-2028541707-38751</Url>
      <Description>QPVJESM53SK4-2028541707-38751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08B6139CEC34E9E62DC999A14FD5F" ma:contentTypeVersion="8" ma:contentTypeDescription="Create a new document." ma:contentTypeScope="" ma:versionID="364dfd27ae01357e9a0ff5104b69dcff">
  <xsd:schema xmlns:xsd="http://www.w3.org/2001/XMLSchema" xmlns:xs="http://www.w3.org/2001/XMLSchema" xmlns:p="http://schemas.microsoft.com/office/2006/metadata/properties" xmlns:ns2="053a5afd-1424-405b-82d9-63deec7446f8" xmlns:ns3="99b7169b-959a-4182-95a1-21d8f56049ae" targetNamespace="http://schemas.microsoft.com/office/2006/metadata/properties" ma:root="true" ma:fieldsID="b8df6558e32c6917ef21d19e38dc38f4" ns2:_="" ns3:_="">
    <xsd:import namespace="053a5afd-1424-405b-82d9-63deec7446f8"/>
    <xsd:import namespace="99b7169b-959a-4182-95a1-21d8f56049a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a5afd-1424-405b-82d9-63deec7446f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7169b-959a-4182-95a1-21d8f56049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13ff120d-8bd5-4291-a148-70db8d7e9204" ContentTypeId="0x01" PreviousValue="false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98AD7-5DCE-4434-BFCB-B270CD92E2EA}"/>
</file>

<file path=customXml/itemProps2.xml><?xml version="1.0" encoding="utf-8"?>
<ds:datastoreItem xmlns:ds="http://schemas.openxmlformats.org/officeDocument/2006/customXml" ds:itemID="{08474348-E070-43EC-AF3F-047AB37AC615}"/>
</file>

<file path=customXml/itemProps3.xml><?xml version="1.0" encoding="utf-8"?>
<ds:datastoreItem xmlns:ds="http://schemas.openxmlformats.org/officeDocument/2006/customXml" ds:itemID="{9110CFAF-0231-45D8-876A-6CD1700315CD}"/>
</file>

<file path=customXml/itemProps4.xml><?xml version="1.0" encoding="utf-8"?>
<ds:datastoreItem xmlns:ds="http://schemas.openxmlformats.org/officeDocument/2006/customXml" ds:itemID="{EB950F57-DCB7-4E2B-A1F9-F5EE4DFE5851}"/>
</file>

<file path=customXml/itemProps5.xml><?xml version="1.0" encoding="utf-8"?>
<ds:datastoreItem xmlns:ds="http://schemas.openxmlformats.org/officeDocument/2006/customXml" ds:itemID="{F193757B-197D-4D6A-BE80-20259371AE56}"/>
</file>

<file path=customXml/itemProps6.xml><?xml version="1.0" encoding="utf-8"?>
<ds:datastoreItem xmlns:ds="http://schemas.openxmlformats.org/officeDocument/2006/customXml" ds:itemID="{90736098-9176-47C4-8547-5EE6868B6A5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ed Consent</vt:lpstr>
    </vt:vector>
  </TitlesOfParts>
  <Company>Macro</Company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d Consent</dc:title>
  <dc:subject/>
  <dc:creator>Christine Brittle</dc:creator>
  <cp:keywords/>
  <cp:lastModifiedBy>Darensbourg, Lauren (HRSA)</cp:lastModifiedBy>
  <cp:revision>2</cp:revision>
  <cp:lastPrinted>2007-05-29T12:41:00Z</cp:lastPrinted>
  <dcterms:created xsi:type="dcterms:W3CDTF">2022-04-08T18:46:00Z</dcterms:created>
  <dcterms:modified xsi:type="dcterms:W3CDTF">2022-04-0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08B6139CEC34E9E62DC999A14FD5F</vt:lpwstr>
  </property>
  <property fmtid="{D5CDD505-2E9C-101B-9397-08002B2CF9AE}" pid="3" name="_dlc_DocIdItemGuid">
    <vt:lpwstr>f966d11d-aa6f-4b39-9531-466540dbf090</vt:lpwstr>
  </property>
</Properties>
</file>